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5.png" ContentType="image/png"/>
  <Override PartName="/word/media/rId37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611495" cy="2397418"/>
            <wp:effectExtent b="0" l="0" r="0" t="0"/>
            <wp:docPr descr="Figure 1: Установка контекс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Установка контекста</w:t>
      </w:r>
    </w:p>
    <w:bookmarkEnd w:id="0"/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424039"/>
            <wp:effectExtent b="0" l="0" r="0" t="0"/>
            <wp:docPr descr="Figure 2: Модель TCP/AQM в xco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Модель TCP/AQM в xcos</w:t>
      </w:r>
    </w:p>
    <w:bookmarkEnd w:id="0"/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925465" cy="3250346"/>
            <wp:effectExtent b="0" l="0" r="0" t="0"/>
            <wp:docPr descr="Figure 3: Динамика изменения размера TCP окна W (t) и размера очереди Q(t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инамика изменения размера TCP окна W (t) и размера очереди Q(t)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4933149" cy="3365606"/>
            <wp:effectExtent b="0" l="0" r="0" t="0"/>
            <wp:docPr descr="Figure 4: Фазовый портрет (W, Q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Фазовый портрет (W, Q)</w:t>
      </w:r>
    </w:p>
    <w:bookmarkEnd w:id="0"/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548947" cy="3188873"/>
            <wp:effectExtent b="0" l="0" r="0" t="0"/>
            <wp:docPr descr="Figure 5: Динамика изменения размера TCP окна W (t) и размера очереди Q(t) при С = 0.9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инамика изменения размера TCP окна W (t) и размера очереди Q(t) при С = 0.9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4541263" cy="3234978"/>
            <wp:effectExtent b="0" l="0" r="0" t="0"/>
            <wp:docPr descr="Figure 6: Фазовый портрет (W, Q) при С = 0.9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23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Фазовый портрет (W, Q) при С = 0.9</w:t>
      </w:r>
    </w:p>
    <w:bookmarkEnd w:id="0"/>
    <w:bookmarkEnd w:id="34"/>
    <w:bookmarkStart w:id="39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022557"/>
            <wp:effectExtent b="0" l="0" r="0" t="0"/>
            <wp:docPr descr="Figure 7: Динамика изменения размера TCP окна W (t) и размера очереди Q(t). OpenModelic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Динамика изменения размера TCP окна W (t) и размера очереди Q(t). OpenModelica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022557"/>
            <wp:effectExtent b="0" l="0" r="0" t="0"/>
            <wp:docPr descr="Figure 8: Фазовый портрет (W, Q). OpenModelica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Фазовый портрет (W, Q). OpenModelica</w:t>
      </w:r>
    </w:p>
    <w:bookmarkEnd w:id="0"/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xcos и OpenModelic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удряшов Артём Николаевич</dc:creator>
  <dc:language>ru-RU</dc:language>
  <cp:keywords/>
  <dcterms:created xsi:type="dcterms:W3CDTF">2025-03-29T17:48:39Z</dcterms:created>
  <dcterms:modified xsi:type="dcterms:W3CDTF">2025-03-29T17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TCP/AQ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